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2FB6C711" w:rsidR="003C56F6" w:rsidRPr="002F0D21" w:rsidRDefault="008920E9" w:rsidP="006F5299">
      <w:pPr>
        <w:pStyle w:val="Default"/>
        <w:jc w:val="center"/>
      </w:pPr>
      <w:r>
        <w:rPr>
          <w:b/>
          <w:bCs/>
        </w:rPr>
        <w:t>AAE</w:t>
      </w:r>
      <w:r w:rsidR="007074FD">
        <w:rPr>
          <w:b/>
          <w:bCs/>
        </w:rPr>
        <w:t>1</w:t>
      </w:r>
      <w:r>
        <w:rPr>
          <w:b/>
          <w:bCs/>
        </w:rPr>
        <w:t>00</w:t>
      </w:r>
      <w:r w:rsidR="007074FD">
        <w:rPr>
          <w:b/>
          <w:bCs/>
        </w:rPr>
        <w:t>1</w:t>
      </w:r>
      <w:r w:rsidR="003C56F6" w:rsidRPr="002F0D21">
        <w:rPr>
          <w:b/>
          <w:bCs/>
        </w:rPr>
        <w:t xml:space="preserve"> </w:t>
      </w:r>
      <w:r w:rsidR="00A4190E" w:rsidRPr="00A4190E">
        <w:rPr>
          <w:b/>
          <w:bCs/>
        </w:rPr>
        <w:t>Introduction to Artificial Intelligence and Data Analytics in Aerospace and Aviation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are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77777777" w:rsidR="003C56F6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>Group No. 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49F25169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(Your name)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146AD3B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 w:rsidR="009518E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65CA72EC" w14:textId="1E7E5A2E" w:rsidR="00AC2279" w:rsidRDefault="003C56F6" w:rsidP="004D5141">
      <w:pPr>
        <w:pStyle w:val="Default"/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</w:t>
      </w:r>
      <w:r w:rsidR="001128DB">
        <w:rPr>
          <w:i/>
          <w:iCs/>
        </w:rPr>
        <w:t xml:space="preserve"> </w:t>
      </w:r>
      <w:r w:rsidR="00AC2279">
        <w:rPr>
          <w:i/>
          <w:iCs/>
        </w:rPr>
        <w:t>the</w:t>
      </w:r>
      <w:r w:rsidR="001128DB">
        <w:rPr>
          <w:i/>
          <w:iCs/>
        </w:rPr>
        <w:t xml:space="preserve"> TA</w:t>
      </w:r>
      <w:r w:rsidR="00AC2279">
        <w:rPr>
          <w:i/>
          <w:iCs/>
        </w:rPr>
        <w:t xml:space="preserve"> assigned to your group</w:t>
      </w:r>
      <w:r w:rsidR="00AC2279" w:rsidRPr="00AC2279">
        <w:rPr>
          <w:b/>
          <w:bCs/>
          <w:i/>
          <w:iCs/>
        </w:rPr>
        <w:t xml:space="preserve"> </w:t>
      </w:r>
      <w:r w:rsidR="00AC2279" w:rsidRPr="00B5304E">
        <w:rPr>
          <w:b/>
          <w:bCs/>
          <w:i/>
          <w:iCs/>
        </w:rPr>
        <w:t xml:space="preserve">on or before </w:t>
      </w:r>
      <w:r w:rsidR="002404B9">
        <w:rPr>
          <w:b/>
          <w:bCs/>
          <w:i/>
          <w:iCs/>
        </w:rPr>
        <w:t>26</w:t>
      </w:r>
      <w:r w:rsidR="00AC2279" w:rsidRPr="00B5304E">
        <w:rPr>
          <w:b/>
          <w:bCs/>
          <w:i/>
          <w:iCs/>
        </w:rPr>
        <w:t xml:space="preserve"> </w:t>
      </w:r>
      <w:r w:rsidR="002404B9">
        <w:rPr>
          <w:b/>
          <w:bCs/>
          <w:i/>
          <w:iCs/>
        </w:rPr>
        <w:t>Nov</w:t>
      </w:r>
      <w:r w:rsidR="00AC2279">
        <w:rPr>
          <w:b/>
          <w:bCs/>
          <w:i/>
          <w:iCs/>
        </w:rPr>
        <w:t xml:space="preserve"> </w:t>
      </w:r>
      <w:r w:rsidR="00AC2279" w:rsidRPr="00B5304E">
        <w:rPr>
          <w:b/>
          <w:bCs/>
          <w:i/>
          <w:iCs/>
        </w:rPr>
        <w:t>20</w:t>
      </w:r>
      <w:r w:rsidR="00AC2279">
        <w:rPr>
          <w:b/>
          <w:bCs/>
          <w:i/>
          <w:iCs/>
        </w:rPr>
        <w:t>2</w:t>
      </w:r>
      <w:r w:rsidR="002404B9">
        <w:rPr>
          <w:b/>
          <w:bCs/>
          <w:i/>
          <w:iCs/>
        </w:rPr>
        <w:t>4</w:t>
      </w:r>
      <w:r w:rsidR="00AC2279">
        <w:t xml:space="preserve">. </w:t>
      </w:r>
    </w:p>
    <w:p w14:paraId="74C3AF27" w14:textId="461E82E3" w:rsidR="003C56F6" w:rsidRPr="0099090C" w:rsidRDefault="00AC2279" w:rsidP="004D5141">
      <w:pPr>
        <w:pStyle w:val="Default"/>
      </w:pPr>
      <w:r>
        <w:t>The list can be found at</w:t>
      </w:r>
      <w:r w:rsidR="001128DB" w:rsidRPr="001128DB">
        <w:t xml:space="preserve"> </w:t>
      </w:r>
      <w:hyperlink r:id="rId6" w:history="1">
        <w:r w:rsidRPr="009F27D4">
          <w:rPr>
            <w:rStyle w:val="Hyperlink"/>
          </w:rPr>
          <w:t>https://github.com/IPNL-POLYU/PolyU_AAE1001_Github_Project</w:t>
        </w:r>
      </w:hyperlink>
    </w:p>
    <w:sectPr w:rsidR="003C56F6" w:rsidRPr="0099090C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9389B7" w14:textId="77777777" w:rsidR="00865AB9" w:rsidRDefault="00865AB9" w:rsidP="00C826C3">
      <w:pPr>
        <w:spacing w:after="0" w:line="240" w:lineRule="auto"/>
      </w:pPr>
      <w:r>
        <w:separator/>
      </w:r>
    </w:p>
  </w:endnote>
  <w:endnote w:type="continuationSeparator" w:id="0">
    <w:p w14:paraId="4F5CBA04" w14:textId="77777777" w:rsidR="00865AB9" w:rsidRDefault="00865AB9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34ADE9" w14:textId="77777777" w:rsidR="00865AB9" w:rsidRDefault="00865AB9" w:rsidP="00C826C3">
      <w:pPr>
        <w:spacing w:after="0" w:line="240" w:lineRule="auto"/>
      </w:pPr>
      <w:r>
        <w:separator/>
      </w:r>
    </w:p>
  </w:footnote>
  <w:footnote w:type="continuationSeparator" w:id="0">
    <w:p w14:paraId="61958783" w14:textId="77777777" w:rsidR="00865AB9" w:rsidRDefault="00865AB9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rgUA3nKdpywAAAA="/>
  </w:docVars>
  <w:rsids>
    <w:rsidRoot w:val="003C56F6"/>
    <w:rsid w:val="00033600"/>
    <w:rsid w:val="00043B4F"/>
    <w:rsid w:val="000E6900"/>
    <w:rsid w:val="001128DB"/>
    <w:rsid w:val="0013398A"/>
    <w:rsid w:val="0016790F"/>
    <w:rsid w:val="001861C5"/>
    <w:rsid w:val="002404B9"/>
    <w:rsid w:val="002F0D21"/>
    <w:rsid w:val="00343279"/>
    <w:rsid w:val="0039037F"/>
    <w:rsid w:val="003C56F6"/>
    <w:rsid w:val="003D1D31"/>
    <w:rsid w:val="00400EA5"/>
    <w:rsid w:val="00454F51"/>
    <w:rsid w:val="004C2699"/>
    <w:rsid w:val="004D5141"/>
    <w:rsid w:val="004D56DE"/>
    <w:rsid w:val="004E0A65"/>
    <w:rsid w:val="004E1570"/>
    <w:rsid w:val="00513E8C"/>
    <w:rsid w:val="005157DC"/>
    <w:rsid w:val="00535238"/>
    <w:rsid w:val="00554100"/>
    <w:rsid w:val="0056752A"/>
    <w:rsid w:val="00572E0D"/>
    <w:rsid w:val="005C205B"/>
    <w:rsid w:val="005D13E3"/>
    <w:rsid w:val="006E2069"/>
    <w:rsid w:val="006F5299"/>
    <w:rsid w:val="007074FD"/>
    <w:rsid w:val="00737FE9"/>
    <w:rsid w:val="007451C1"/>
    <w:rsid w:val="007A2619"/>
    <w:rsid w:val="007C3649"/>
    <w:rsid w:val="007D476C"/>
    <w:rsid w:val="007F29A7"/>
    <w:rsid w:val="008378DA"/>
    <w:rsid w:val="00865AB9"/>
    <w:rsid w:val="008920E9"/>
    <w:rsid w:val="008C416B"/>
    <w:rsid w:val="008E6A92"/>
    <w:rsid w:val="008E78D6"/>
    <w:rsid w:val="0090173C"/>
    <w:rsid w:val="00940D95"/>
    <w:rsid w:val="009518EC"/>
    <w:rsid w:val="00975FC0"/>
    <w:rsid w:val="0099090C"/>
    <w:rsid w:val="00993AFC"/>
    <w:rsid w:val="009A386C"/>
    <w:rsid w:val="009B4E79"/>
    <w:rsid w:val="009C73FF"/>
    <w:rsid w:val="00A15E72"/>
    <w:rsid w:val="00A4190E"/>
    <w:rsid w:val="00A47EC4"/>
    <w:rsid w:val="00A6379A"/>
    <w:rsid w:val="00AB1F45"/>
    <w:rsid w:val="00AC2279"/>
    <w:rsid w:val="00AD2105"/>
    <w:rsid w:val="00B049D9"/>
    <w:rsid w:val="00B3230A"/>
    <w:rsid w:val="00B5304E"/>
    <w:rsid w:val="00B9174D"/>
    <w:rsid w:val="00BA6285"/>
    <w:rsid w:val="00C64DFC"/>
    <w:rsid w:val="00C826C3"/>
    <w:rsid w:val="00C97927"/>
    <w:rsid w:val="00CB3846"/>
    <w:rsid w:val="00CE1689"/>
    <w:rsid w:val="00D40B41"/>
    <w:rsid w:val="00DB5F81"/>
    <w:rsid w:val="00DF02C2"/>
    <w:rsid w:val="00EC062B"/>
    <w:rsid w:val="00ED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0C0C7"/>
  <w15:chartTrackingRefBased/>
  <w15:docId w15:val="{8B7FBE96-9D9F-46D5-90BC-2B9CC72F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F29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9A7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02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PNL-POLYU/PolyU_AAE1001_Github_Projec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国豪 张</cp:lastModifiedBy>
  <cp:revision>9</cp:revision>
  <dcterms:created xsi:type="dcterms:W3CDTF">2023-11-17T17:04:00Z</dcterms:created>
  <dcterms:modified xsi:type="dcterms:W3CDTF">2024-11-05T04:06:00Z</dcterms:modified>
</cp:coreProperties>
</file>